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ครื่องมือพื้นฐาน</w:t>
      </w:r>
      <w:r>
        <w:t xml:space="preserve"> </w:t>
      </w:r>
      <w:r>
        <w:t xml:space="preserve">(17.0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รับคุณเจริญวรรธนะสินลำพูนครับกับกิจกรรมการเรียนรู้ในรายวิชาเทคโนโลยีการออกแบบและเทคโนโลยี 18 ปีที่ 4 เรายังคงอยู่กับความรู้และทักษะพื้นฐานนะครับในการเรียนครั้งนี้นะครับจะเป็นห่วง  เครื่องมือพื้นฐาน   ในการสร้างชิ้นงานและมีความถูกต้องทั้งรูปร่างมาตราส่วนและมีความสวยงามนั้น นอกจากจะต้องเลือกวัสดุ ที่เหมาะสมแล้ว ต้องเลือกใช้เครื่องมือให้เหมาะสมกับชนิดของงานและวัสดุด้วยนะครับ สำหรับการเรียนรู้ในหัวข้อนี้นะครับครูคาดหวังว่านักเรียนจะสามารถ ที่ 1 วิเคราะห์เครื่องมือพื้นฐานในการสร้างสิ่งของเครื่องใช้ หาคนที่ 2 เลือกใช้เครื่องมือพื้นฐานพร้อมบอกเหตุผลในการใช้เครื่องมือนั้นได้นะครับ เรามาเริ่มเรียนรู้กันเลยนะครับ    จากรูปนักเรียนคิดว่าในการสร้างชิ้นงานเหล่านี้จะต้องใช้วัสดุใดบ้างนะครับ อยากรู้จะให้เวลานักเรียนคิด 10 วินาทีนะครับ หาเริ่มลงมือคิดได้เลยครับ โอเคนะครับเรามาดูกันว่าชิ้นงานเหล่านี้นะครับใช้วัสดุใดบ้างนะครับ เก้าอี้ตัวทางซ้ายมือนะครับสั่งจากอะไรครับสั่งจากพลาสติกนะครับ ออกจากบ้านปิดแล้วยังมีวัตถุมงคลอีกไหมครับ ก็มีแต่เรทนะครับแล้วก็มีตัวทางขวามือแล้วครับ สร้างจากอะไรครับ  ฟังจากไม้นะครับแล้วก็ เล็กนะครับ กูอยากจะให้นักเรียนช่วยกันคิดต่อนะครับว่าในการสร้างชิ้นงานเหล่านี้นะครับ เราจำเป็นจะต้องใช้เครื่องมือใดบ้างนะครับ กูให้เวลาในการคิด 10 วินาทีนะครับบอกว่าชิ้นงานเหล่านี้นะครับใช้เครื่องมือชนิดใดบ้างนะครับ ลงมือทำได้เลยครับ โอเคนะครับเรามาดูกันว่าจะใช้งานเหล่านี้นะครับใช้เครื่องมือชนิดใดบ้างนะครับ ทางซ้ายมือนะครับ  หาใช้เครื่องขึ้นรูปพลาสติกนะครับ เครื่องขึ้นรูปพลาสติกแล้วนะครับยังต้องใช้เครื่องตัดโลหะนะครับ แล้วจะเห็นสังเกตดูว่า โครงโลหะ สแตนเลสของเก้าอี้ตัวนี้นะครับมีการดัดโค้งงอด้วยนะครับเพราะฉะนั้นก็จำเป็นต้องใช้เครื่อง โทรหาด้วยนะครับ  การที่เราจะ ยึดพลาสติกเอากับโครงเก้าอี้นะครับ เราก็จำเป็นต้องใช้สว่านนะครับในการเจาะรูนะครับอ่านจากนั้นก็ใช้ พ่วงนะครับนาฬิกา ไขน๊อต  ชิ้นส่วนต่างๆเข้าด้วยกันนะครับ สำหรับเก้าอี้ตัวทางขวาแล้วครับ  เราใช้เลื่อยนะครับในการตัดไม้ให้ได้ขนาดตามที่เราต้องการนะครับ แล้วก็ใช้เครื่องตัดโลหะสำหรับตัดเหล็กออกเป็นชิ้นต่างๆครับ การที่จะนำเหล็กแต่ละชิ้นมา มาต่อกันเป็นโครงเก้าอี้นะครับก็จำเป็นต้องใช้ เครื่องเชื่อมโลหะนะครับ จะนำไม้มา ขายึดติดกับโครงเก้าอี้ก็จำเป็นต้องใช้สว่านนะครับในการเจาะรูนะครับ ใช้ไขควงในการไขน๊อตนะครับเพื่อที่จะยึดไม้ให้ติดกับตัว  นักเรียนพอจะทราบไหมครับว่าเครื่องมือพื้นฐานมีอะไรบ้าง เครื่องมือที่ เราจะนำมาใช้ในการสร้างหรือพัฒนาชิ้นงานนะครับจะมีด้วยกันหลายประเภทนะครับ ไปในที่นี้นะครับ คุณจะนำเสนอเฉพาะเครื่องมือสำหรับการวัดขนาดนะครับ เครื่องมือสำหรับการตัดนะครับ เครื่องมือสำหรับการเจาะนะครับ เครื่องมือสำหรับการวัดขนาดชิ้นแรกกันนะครับนั่นก็คือไมโครมิเตอร์นะครับ  ไมโครมิเตอร์นะครับเป็นเครื่องมือวัดขนาดชิ้นงานที่มีขนาดเล็กนะครับ มีความแม่นยำสูงนะครับจากรูปนะครับถ้าเราสังเกตที่ตัวเครื่องมือนะครับจะมีตัวเลข เขียนไว้นะครับ  ซึ่งตัวเลขนี้จะระบุความละเอียดของเครื่องมือนั้นเองนะครับในที่นี้ก็จะสังเกต 0.01 มิลลิเมตรนะครับ โดยมีคอมพิวเตอร์นะครับจะมีส่วนประกอบหลักๆดังนี้นะครับก็คือ เจลหลักนะครับ ไปเจอลองนะครับแบบยาวนะครับแล้วก็หมุนแบบละเอียด  ไมโครมิเตอร์นะครับนิยมนำมาใช้ในการวัดความหนาของวัตถุนะครับ เช่น วัดความหนาของกระดาษนะครับ หรือวัดเส้นผ่าศูนย์กลางของเส้นลวดนะครับ ในการใช้งานในคอมพิวเตอร์นะครับ นักเรียนจะต้องระมัดระวังนะครับในการหลอกหมุนนะครับ  เราควรจะหมุนปลอกหมุนแบบละเอียดนะคะเมื่อแกนเหล็กเข้าใกล้วัตถุที่เราจะทำการวัด  เพื่อป้องกันไม่ให้ แกนเหล็กของเรานะครับ วัตถุจนเกิดการแตกหักนะครับ จากว่าประมูลแบบละเอียดในจะมีกลไกในการป้องกัน ไม่ให้แกนเหล็กของเรา  เพื่อนเข้าไป  ชิ้นงานของเราจนแตกนะครับนั่นคือพอจะเร่งของเราขึ้น ไปถึงจุดหนึ่งแล้วนะครับ บอกบุญของเราก็จะอิสระเลยนะคะก็คือไม่ว่าเราจะหมุน ไปกี่รอบกี่รอบก็ได้นะครับแต่เราก็ยังคง หยุดนิ่งกับที่นะครับ ถ้าเราใช้ฟองน้ำแบบยาวนะครับเราจะยังคง ทำให้แกนเหล็กเคลื่อนที่ไปได้เรื่อยๆนะครับไม่ใช่งานของเราก็จะแตกหักได้นะครับ เวอร์เนียร์คาลิปเปอร์นะครับเป็นเครื่องมือวัดขนาดชิ้นงานที่มีขนาดเล็กมีความแม่นยำ สูงนะครับ  ซึ่งจะประกอบด้วยส่วนหลักๆดังนี้นะครับก็คือ ก๋วยเตี๋ยวหลักนะครับ เดี๋ยวลองนะครับ สกรูล็อค นะครับ ปากวัดนอกนะครับปากวัดในแล้วก็การวัดความลึกนะครับ นั่นหมายความว่า เครื่องมือตัวนี้นะครับสามารถที่จะ วัด เส้นผ่าศูนย์กลางภายนอก โดยใช้ปากวัดนอกวัดเส้นผ่าศูนย์กลางภายในหรือใช้ปากวัดในและสามารถ ความลึก ได้โดยใช้การวัดความลึก   สำหรับเครื่องมือวัดตัวตัดไปนะครับก็คือหาไม้บรรทัดวัดมุมนะครับหรือใบวัดมุมนะครับ มุมของชิ้นงานที่จะใช้ในการวัดนะครับจะต้องมีขนาดไม่เกิน 180 องศานะครับ ข้อควรระวังในการใช้งานนะครับข้อที่ 1 อย่าทำใบวัดมุมตกหล่นนะครับ วันที่ 25 - รีบคมของชิ้นงานก่อนทำการวัดนะครับ วันที่ 3 ระวังอย่าให้ปลายเข็มบิดงอนะครับ เอาที่ 4 แขนวัดมุมและใบแบ่งองศาต้องประกบแนบสนิทกับชิ้นงานนะครับ เครื่องมือพื้นฐานตัวดัดแปลงเป็นเครื่องมือสำหรับตัดนะครับนั่นก็คือครีมนะครับ ครีมเป็นเครื่องมือตัดที่เหมาะกับการตัดวัสดุที่ไม่แข็งแรงมากนักเช่นสายไฟฟ้ารั่ว คีมล็อคแต่ใช้ตัดวัสดุแล้วยังสามารถใช้ในการจับ บีบดัดหรือใช้หรือใช้ดึงชิ้นงานก็ได้นะครับ  จีนแต่ละประเภทได้รับการออกแบบมาให้ใช้งานเฉพาะทางแล้วก็มีรูปร่างหรือโครงสร้างที่  มีโครงสร้างพื้นฐานที่คล้ายกันนะครับตามลักษณะการใช้งาน ครีมตัวนี้ออกแบบมาใช้งานได้หลายหน้าที่นะครับเช่นใช้ในการ  หาแล้วก็จับสัญญาณก็ได้นะครับอ่านหนังสือภาพที่ 3 และภาพที่ ทับทิม 2 ตัวนี้สามารถ จะตัดก็ได้หรือจะเป็นงานก็ได้  หรือกินบางแบบก็จะมีข้อต่อที่สามารถเลื่อนได้นะครับหรือเรียกว่าข้อต่อเลื่อนนะครับ ทำให้เราสามารถปรับขนาดความกว้างของปากในการจับสัญญาณได้ดังภาพที่ 1 นะครับ  นี่มันดูข้อควรระวังในการใช้งานนะครับ ข้อที่ 1 เมื่อใช้ครีมให้ตรงกับวัตถุประสงค์นะครับอย่างเช่น คีมตัด ภาพที่ 2 นะครับตอนนี้ ไม่เหมาะกับการ น้ามาจับชิ้นงานนะครับ ข้อที่ 2 ไม่ควรใช้คีมตัดโลหะที่มีขนาดใหญ่หรือแข็งเกินไปนะครับ ตอนที่ 3 ไม่ควรใช้คีมแทนค้อนนะครับ เครื่องมือสำหรับการจัดลำดับถัดไปนะครับก็คือเลยรอหาเลยรอนะครับใช้สำหรับตัดแต่งไม้นะครับเนื่องจากว่าเลื่อยรอในจะมีฟันที่ละเอียด  เราจะใช้หลังจากใช้เลื่อยชนิดอื่นตัดไม้นะครับ หลวงพ่อจะใช้เลยรอนะครับไปตัดตรง รอยตัดของไม้นะครับเพื่อทำให้ผิวของไม้มันเรียบนะครับ เครื่องมือสองการจัดลำดับต้นไม้นะครับก็คือเลื่อยจิ๊กซอนะครับอ่านเรื่องจิ๊กซอเป็นเลื่อยไฟฟ้านะครับใช้สำหรับ ไม้หรือจะใช้ตัดวัสดุอื่นๆก็ได้นะครับแต่ที่นิยมกันก็คือเอามาตัดไม้มากกว่านะครับ อะไรติดต่อสามารถเอามากันได้ทั้งในแนวตรงแล้วก็แนวโค้งนะครับ แต่นิยมตัดเป็นวงกลมมากกว่านะครับหรือจะตัดเป็นลวดลาย  ตามที่เราต้องการก็ได้นะครับเนื่องจากว่าการควบคุมจะให้เป็นแนวทางตรงนะครับ ทำได้ทุกอย่างนะครับ  การตัดด้วยเลื่อยจิ๊กซอว์นะครับคิวตัดนะครับที่ได้มักจะไม่เรียบนะครับ โดยทั่วๆไปเนี่ยจะสามารถตัดไม้ได้หนาสุดที่ 55 หรือ 15 มิลลิเมตร นะครับหากไม้ที่นักเรียนจะสักมีความหนามากกว่านี้นักเรียนจะต้องเปลี่ยนไปใช้เครื่องมือตัด  ข้อควรระวังในการใช้งานนะครับหาข้อที่ 1 เลือกใช้ใบเลื่อยให้เหมาะกับวัสดุที่จะตัดนะครับ เอาที่ 2 นะครับ ขณะ นะครับ จะต้องพาดสายไฟไว้บนบ่านะครับเพื่อป้องกันไม่ให้เลื่อยพลาดไปตัดสายไฟนะครับ สำหรับเครื่องมือสำหรับการตัดลำดับถัดมานะครับก็คือเหล็กนะครับ หาเหล็กเป็นเลื่อยสำหรับตัด เหล็กหรือตัดโลหะก็ได้นะครับ ในการใช้งานจะต้องไม่ใช้แรงมากเกินไปหรือตัดเร็วเกินไปนะครับ เพราะจะทำให้ใบเลื่อยของเรามันเกิดการแตกหักได้นะครับ    เลื่อยวงเดือนเป็นเครื่องมือสำหรับการตัดอีกชนิดหนึ่งนะครับเป็นเลื่อยที่มีใบเลื่อยเป็น กรมนะครับใช้แต่ก็สู้ได้หลากหลายนะครับ เส้นตัดไม้ตัดเหล็กตัดอลูมิเนียมตัดสแตนเลสก็ได้นะครับโดยการเลือกใช้ใบตัดให้เหมาะสมกับวัสดุที่ต้องการจะ  เราจะตัดไม้ก็ต้องใช้ใบเลื่อยสำหรับตัดไม้นะครับ มาดูข้อควรระวังในการใช้งานนะครับ 1 เลือกใช้ใบเลื่อยให้เหมาะกับวัสดุที่จะตัดนะครับ ข้อที่ 2 ใส่ไว้ครอบใบเลื่อยเสมอนะครับ อันที่ 3 ให้ระวังการใช้งานจะขาดนะครับมันตรวจสอบการแตกร้าวของใบเลื่อยหรือการยึดติด  อันนี้จะเป็นตัวอย่างการนำเลื่อยวงเดือนนะครับมาประกอบ เป็นโต๊ะตัดไม้นะครับโดยตัวเลือกจะถูกยึดติดไว้ด้านล่างแล้วก็ให้ไปเรื่อยโตขึ้นมานะครับ เราสามารถที่จะกำหนดได้ว่าจะให้ไปเรื่อยๆของเราโผล่มา น้อยแค่ไหนนะครับขึ้นอยู่กับว่า  ชิ้นงานที่เราจะตัดนั้นมีความ หนามากน้อยแค่ไหนนะครับ เครื่องมือสำหรับการจัดลำดับชั้นว่านะครับก็คือเครื่องตัดไฟเบอร์นะครับ เครื่องตัดไฟเบอร์เป็นเครื่องมือสำหรับตัด  ใบตัดหมุนด้วยความเร็วสูงนะครับ แผ่นใบเลื่อยน่าจะทำจากไฟเบอร์ อันนี้จะเหมาะกับงานตัดโลหะนะครับ  ข้อควรระวังในการใช้งานนะครับ ข้อที่ 1 ควรตรวจสอบใบตัดว่าไม่แตกไม่ชำรุดนะครับพอดี 2 อ่ะปัญญาสวย ดูหนัง นะครับ 13 คนนั้นควรจะสวมหน้ากากหรือแว่นตาขณะใช้งานนะครับ ตอนที่ 4 ห้ามนำวัสดุใดเมื่อกี้ที่ด้านข้างโดยเด็ดขาดนะครับเดี๋ยวอาจจะทำให้ใบตัด รอมันเกิดการแตกหักได้นะครับ พอดีห้ามตักใกล้ศาล ไว้ไปนะครับเนื่องจากว่าขนาดทำการตัดโลหะเนี่ย อาจจะมีประกายไฟเกิดขึ้นนะครับถ้าเราไปตัดอ้อยสารไวไฟน่าจะทำให้เกิดการลุกไหม้ได้นะครับ อ้าวแล้วมาดูเครื่องมือช่างนะครับนักเรียนรู้จักเครื่องไม่ใช่ไหมครับ  เครื่องมือชนิดนี้เรียกว่าเครื่องเจียรหรือหินเจียรนะครับซึ่งช่างเขาจะเรียกว่าลูกหมูนะครับ นักเรียนพอจะทราบไหมครับว่าเครื่องมือชิ้นนี้นะครับ ไว้สำหรับทำอะไร เครื่องเสียนะครับแต่ใช้สำหรับการเตรียมหรือตัดวัสดุก่อสร้างประเภทต่างๆนะครับเช่น ดอกไม้ ราคาสแตนเลสแผ่น PVC แผ่นไฟเบอร์ซีเมนต์ หรือจะตัดปูนก็ได้นะครับรวมถึงการใช้ในการตกแต่งผิววัสดุก็ได้นะคะ โดยการเลือกใช้ใบเจียรให้เหมาะสมกับงานและวัสดุนะครับ ข้อควรระวังในการใช้งานนะครับ  ข้อที่ 1 ควรตรวจสอบใบตัดว่าไม่แตกไม่ชำรุดนะครับที่ 2 ต้องมีเครื่องป้องกัน วัสดุกระเด็นนะครับ ข้อที่ 3 ควรสวมหน้ากากหรือแว่นตาขณะใช้งานนะครับ ข้อที่ 4 ควรจับเครื่องเจียรให้มั่นคงนะครับเพื่อป้องกันการสะบัดขณะใช้งานนะครับ ห้ามตัด ไล่สารไวไฟนะครับ   อ้าวแล้วมาดูเครื่องมือสำหรับการตัดนอนหลับทักมานะครับก็คือปากกาตัดกระจกนั่นเองนะครับ ปากกาตัดกระจกเป็นเครื่องมือที่คล้ายกับปากกา ที่หัวจะทำจากวัสดุที่มีองค์ประกอบของเพชร  อันนี้จะใช้สำหรับตัดกระจกนะครับโดยการลากปากกาไว้บนกระจก ที่สำคัญนะครับห้ามลาก 3 นะครับราคาแค่ครั้งเดียว จากนั้นก็ค่อยๆ ค่อยๆใช้มือนะครับแยกกระจกออกจากกันนะครับ ระดับถัดไปก็คือสว่านมือนะครับสว่านมือเป็นเครื่องมือสำหรับการเจาะนะครับซึ่งจะมีด้วยกัน 2 ประเภทตามกลไกการทำงานนะคะ ดูได้ตามรูปเลยนะครับ ทางใต้น่าจะเป็น สว่านมือแบบธรรมดานะครับอันนี้จะเหมาะกับการเจาะไม้เจาะเหล็กบางบางนะครับ ดูนะครับ สะโพกข้างขวานะครับจะเป็นสวรรค์แบบโรตารี่นะครับเป็นสว่านทำงานหนักนะครับ ภายในสว่านจะมีกลไกในการผ่อนแรง อันนี้จะเหมาะกับการเจาะไม้เจาะเหล็กหนาๆนะครับปูนนะครับ ข้อควรระวังในการใช้งานนะครับ ข้อที่ 1 ควรใส่เสื้อแขนสั้นหรือเสื้อที่ละกลุ่มนะครับหากเป็นแขนยาวควรจะพับแขนนะครับ อีก 2 คนจะสวมแว่นตาแล้วก็มีผ้าปิด จมูกป้องกันฝุ่นนะครับ ในการใช้สว่านมือเจาะชิ้นงานนะครับเราจำเป็นจะต้องเลือกดอกสว่านให้ บอกกับวัสดุที่เราจะทำการเจาะด้วยนะครับโดยดอกสว่านจะถูกแบ่งเป็นแบบต่างๆด้วยกันนะครับ แบบที่ 1 จะเป็นดอกสว่านสำหรับเจาะไม้นะครับ วันที่ 2 จะเป็นดอกสว่านเจาะเหล็กนะครับ 13 จะเป็นดอกสว่านสำหรับเจาะแก้วนะครับ หาแบบที่ 4 จะเป็นดอกสว่านสำหรับเจาะปูนนะครับ แบบที่ 5 จะเป็นดอกสว่านสำหรับเจาะกระเบื้องนะครับ นักเรียนจะต้องเลือกใช้ดอกสว่านให้เหมาะ  อยู่ที่นักเรียนต้องการจะเจาะด้วยนะครับ เพื่อป้องกันอันตราย จะเกิดขึ้นนะครับ ในการขันดอกสว่านเข้าหรือออกจากสว่านนะครับจำเป็นต้องใช้อุปกรณ์ที่เรียกว่า จำปานะครับเป็นตัวขายเท่านั้นเพื่อป้องกันการเสียหายของเครื่องมือนะครับ  นอกจากนี้ยังมีสว่านมือแบบใช้แบตเตอรี่นะครับซึ่งสว่านแบบนี้จะเหมาะกับงานครูหรือค่าย ดูมากกว่านะครับเนื่องจากว่ามีกำลังไม่มาก เขาตามงานเจาะนะครับ   มันคิดกันสักนิดนะครับนักเรียนคิดว่านอกจากเครื่องมือพื้นฐานทั้งต้นแล้วยังมีเครื่องมืออะไรอีกบ้างต่อการวัดขนาด การตัดและการเจาะนะครับ ให้นักเรียนไปศึกษาเพิ่มเติมนะครับ แล้วก็อย่าลืมไปศึกษาการใช้เครื่องมืออย่างละเอียดอีกครั้งนะครับเพื่อความปลอดภัยในการใช้งานนะครับ นอกจากนี้นักเรียนยังสามารถศึกษาการใช้งานในคอมพิวเตอร์ได้ตามลิงค์ที่แสดงไว้นะครับ สำหรับบทเรียนนี้นะครับนักเรียนก็ได้เรียนรู้เกี่ยวกับเครื่องมือต่างๆมาแล้วนะครับหวังว่านักเรียน สามารถเลือกใช้เครื่องมือในการสร้างชิ้นงานได้อย่าง นะครับ  ก็คือในการสร้างชิ้นงานตามแบบร่างที่ออกแบบไว้ให้มีความถูกต้องทั้งรูปร่างมาตรา ส่วนและความสวยงามนั้น นอกจากจะต้องเลือกวัสดุที่เหมาะสมแล้วต้องเลือกใช้เครื่องมือให้เหมาะสมกับชนิดของงานและวัสดุ จะให้เกิดความปลอดภัยและได้ใช้งานตามความต้องการนะครับ สำหรับกิจกรรมการเรียนรู้ในหัวข้อ เครื่องมือพื้นฐานก็จบเพียงเท่านี้นะครับ นักเรียนอย่าลืมทำกิจกรรมที่ 4.2 นะครับ สวัสดี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ครื่องมือพื้นฐาน (17.05 นาที)</dc:title>
  <dc:creator/>
  <cp:keywords/>
  <dcterms:created xsi:type="dcterms:W3CDTF">2024-03-29T07:27:05Z</dcterms:created>
  <dcterms:modified xsi:type="dcterms:W3CDTF">2024-03-29T07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3.33 น.</vt:lpwstr>
  </property>
  <property fmtid="{D5CDD505-2E9C-101B-9397-08002B2CF9AE}" pid="3" name="subtitle">
    <vt:lpwstr/>
  </property>
</Properties>
</file>